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Normal"/>
        <w:tblW w:type="pct" w:w="2291.666666666667"/>
        <w:tblLook w:firstRow="1"/>
      </w:tblPr>
      <w:tblGrid>
        <w:gridCol w:w="2090"/>
        <w:gridCol w:w="154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b37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455e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79725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5fd8a77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Homework</dc:creator>
</cp:coreProperties>
</file>